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249046" w14:textId="1EDB04C2" w:rsidR="0000771F" w:rsidRPr="00FB5405" w:rsidRDefault="00BB2AF4" w:rsidP="0000771F">
      <w:pPr>
        <w:rPr>
          <w:rFonts w:ascii="Times New Roman" w:hAnsi="Times New Roman" w:cs="Times New Roman"/>
          <w:b/>
          <w:bCs/>
        </w:rPr>
      </w:pPr>
      <w:r w:rsidRPr="00FB5405">
        <w:rPr>
          <w:rFonts w:ascii="Times New Roman" w:hAnsi="Times New Roman" w:cs="Times New Roman"/>
          <w:b/>
          <w:bCs/>
        </w:rPr>
        <w:t>IIRC</w:t>
      </w:r>
      <w:r w:rsidR="0000771F" w:rsidRPr="00FB5405">
        <w:rPr>
          <w:rFonts w:ascii="Times New Roman" w:hAnsi="Times New Roman" w:cs="Times New Roman"/>
          <w:b/>
          <w:bCs/>
        </w:rPr>
        <w:t>2</w:t>
      </w:r>
      <w:r w:rsidR="009C4A69" w:rsidRPr="00FB5405">
        <w:rPr>
          <w:rFonts w:ascii="Times New Roman" w:hAnsi="Times New Roman" w:cs="Times New Roman"/>
          <w:b/>
          <w:bCs/>
        </w:rPr>
        <w:t>026</w:t>
      </w:r>
      <w:r w:rsidR="0000771F" w:rsidRPr="00FB5405">
        <w:rPr>
          <w:rFonts w:ascii="Times New Roman" w:hAnsi="Times New Roman" w:cs="Times New Roman"/>
          <w:b/>
          <w:bCs/>
        </w:rPr>
        <w:t xml:space="preserve">- </w:t>
      </w:r>
    </w:p>
    <w:p w14:paraId="3866DF09" w14:textId="22670B09" w:rsidR="003C223C" w:rsidRPr="00FB5405" w:rsidRDefault="009C65D6" w:rsidP="0000771F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B5405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6E6B7C" wp14:editId="5226EA72">
                <wp:simplePos x="0" y="0"/>
                <wp:positionH relativeFrom="column">
                  <wp:posOffset>-25058</wp:posOffset>
                </wp:positionH>
                <wp:positionV relativeFrom="paragraph">
                  <wp:posOffset>259471</wp:posOffset>
                </wp:positionV>
                <wp:extent cx="5394960" cy="1463040"/>
                <wp:effectExtent l="0" t="0" r="15240" b="10160"/>
                <wp:wrapNone/>
                <wp:docPr id="686365937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4960" cy="1463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ED0B61" w14:textId="75CE4AF6" w:rsidR="00931CB6" w:rsidRPr="0000771F" w:rsidRDefault="00931CB6" w:rsidP="00931CB6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lang w:bidi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lang w:bidi="en-US"/>
                              </w:rPr>
                              <w:t>Author1</w:t>
                            </w:r>
                            <w:r w:rsidRPr="0000771F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r w:rsidRPr="0000771F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vertAlign w:val="superscript"/>
                                <w:lang w:bidi="en-US"/>
                              </w:rPr>
                              <w:t>1*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lang w:bidi="en-US"/>
                              </w:rPr>
                              <w:t>, Author2</w:t>
                            </w:r>
                            <w:r w:rsidRPr="0000771F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vertAlign w:val="superscript"/>
                                <w:lang w:bidi="en-US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lang w:bidi="en-US"/>
                              </w:rPr>
                              <w:t xml:space="preserve"> and Author3</w:t>
                            </w:r>
                            <w:r w:rsidRPr="0000771F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vertAlign w:val="superscript"/>
                                <w:lang w:bidi="en-US"/>
                              </w:rPr>
                              <w:t>1,2</w:t>
                            </w:r>
                          </w:p>
                          <w:p w14:paraId="0CDA6574" w14:textId="77777777" w:rsidR="00931CB6" w:rsidRPr="0000771F" w:rsidRDefault="00931CB6" w:rsidP="00931CB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</w:pPr>
                            <w:r w:rsidRPr="00B50BE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vertAlign w:val="superscript"/>
                                <w:lang w:bidi="en-US"/>
                              </w:rPr>
                              <w:t>1</w:t>
                            </w:r>
                            <w:bookmarkStart w:id="0" w:name="_Hlk142113058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>Author1 affiliation</w:t>
                            </w:r>
                            <w:r w:rsidRPr="0000771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bookmarkEnd w:id="0"/>
                          </w:p>
                          <w:p w14:paraId="3172C51E" w14:textId="77777777" w:rsidR="00931CB6" w:rsidRPr="0000771F" w:rsidRDefault="00931CB6" w:rsidP="00931CB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</w:pPr>
                            <w:r w:rsidRPr="00B50BE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vertAlign w:val="superscript"/>
                                <w:lang w:bidi="en-US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>Author2 affiliation</w:t>
                            </w:r>
                          </w:p>
                          <w:p w14:paraId="1B00EFA9" w14:textId="77777777" w:rsidR="00931CB6" w:rsidRPr="003C223C" w:rsidRDefault="00931CB6" w:rsidP="00931CB6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0DF6DF1E" w14:textId="0652C122" w:rsidR="00931CB6" w:rsidRDefault="00931CB6" w:rsidP="00931CB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</w:pPr>
                            <w:r w:rsidRPr="0000771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>*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>Corresponding author</w:t>
                            </w:r>
                            <w:r w:rsidR="0020487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>’s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 xml:space="preserve"> email address</w:t>
                            </w:r>
                          </w:p>
                          <w:p w14:paraId="3725BE85" w14:textId="77777777" w:rsidR="009C65D6" w:rsidRPr="00054977" w:rsidRDefault="009C65D6" w:rsidP="00931CB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4C6DA8C7" w14:textId="661F1CFA" w:rsidR="00931CB6" w:rsidRPr="00054977" w:rsidRDefault="009C65D6" w:rsidP="009C65D6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054977">
                              <w:rPr>
                                <w:b/>
                                <w:bCs/>
                              </w:rPr>
                              <w:t>Authors are advised not to add this section until the abstract is accepted for presentation and publica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6E6B7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1.95pt;margin-top:20.45pt;width:424.8pt;height:115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" fillcolor="white [3201]" strokeweight=".5pt">
                <v:textbox>
                  <w:txbxContent>
                    <w:p w14:paraId="5CED0B61" w14:textId="75CE4AF6" w:rsidR="00931CB6" w:rsidRPr="0000771F" w:rsidRDefault="00931CB6" w:rsidP="00931CB6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lang w:bidi="en-US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lang w:bidi="en-US"/>
                        </w:rPr>
                        <w:t>Author1</w:t>
                      </w:r>
                      <w:r w:rsidRPr="0000771F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lang w:bidi="en-US"/>
                        </w:rPr>
                        <w:t xml:space="preserve"> </w:t>
                      </w:r>
                      <w:r w:rsidRPr="0000771F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vertAlign w:val="superscript"/>
                          <w:lang w:bidi="en-US"/>
                        </w:rPr>
                        <w:t>1*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lang w:bidi="en-US"/>
                        </w:rPr>
                        <w:t>, Author2</w:t>
                      </w:r>
                      <w:r w:rsidRPr="0000771F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lang w:bidi="en-US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vertAlign w:val="superscript"/>
                          <w:lang w:bidi="en-US"/>
                        </w:rPr>
                        <w:t>2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lang w:bidi="en-US"/>
                        </w:rPr>
                        <w:t xml:space="preserve"> and Author3</w:t>
                      </w:r>
                      <w:r w:rsidRPr="0000771F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lang w:bidi="en-US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vertAlign w:val="superscript"/>
                          <w:lang w:bidi="en-US"/>
                        </w:rPr>
                        <w:t>1,2</w:t>
                      </w:r>
                    </w:p>
                    <w:p w14:paraId="0CDA6574" w14:textId="77777777" w:rsidR="00931CB6" w:rsidRPr="0000771F" w:rsidRDefault="00931CB6" w:rsidP="00931CB6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</w:pPr>
                      <w:r w:rsidRPr="00B50BED">
                        <w:rPr>
                          <w:rFonts w:ascii="Times New Roman" w:hAnsi="Times New Roman" w:cs="Times New Roman"/>
                          <w:sz w:val="20"/>
                          <w:szCs w:val="20"/>
                          <w:vertAlign w:val="superscript"/>
                          <w:lang w:bidi="en-US"/>
                        </w:rPr>
                        <w:t>1</w:t>
                      </w:r>
                      <w:bookmarkStart w:id="1" w:name="_Hlk142113058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>Author1 affiliation</w:t>
                      </w:r>
                      <w:r w:rsidRPr="0000771F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 xml:space="preserve"> </w:t>
                      </w:r>
                      <w:bookmarkEnd w:id="1"/>
                    </w:p>
                    <w:p w14:paraId="3172C51E" w14:textId="77777777" w:rsidR="00931CB6" w:rsidRPr="0000771F" w:rsidRDefault="00931CB6" w:rsidP="00931CB6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</w:pPr>
                      <w:r w:rsidRPr="00B50BED">
                        <w:rPr>
                          <w:rFonts w:ascii="Times New Roman" w:hAnsi="Times New Roman" w:cs="Times New Roman"/>
                          <w:sz w:val="20"/>
                          <w:szCs w:val="20"/>
                          <w:vertAlign w:val="superscript"/>
                          <w:lang w:bidi="en-US"/>
                        </w:rPr>
                        <w:t>2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>Author2 affiliation</w:t>
                      </w:r>
                    </w:p>
                    <w:p w14:paraId="1B00EFA9" w14:textId="77777777" w:rsidR="00931CB6" w:rsidRPr="003C223C" w:rsidRDefault="00931CB6" w:rsidP="00931CB6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0DF6DF1E" w14:textId="0652C122" w:rsidR="00931CB6" w:rsidRDefault="00931CB6" w:rsidP="00931CB6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</w:pPr>
                      <w:r w:rsidRPr="0000771F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>*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>Corresponding author</w:t>
                      </w:r>
                      <w:r w:rsidR="00204872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>’s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 xml:space="preserve"> email address</w:t>
                      </w:r>
                    </w:p>
                    <w:p w14:paraId="3725BE85" w14:textId="77777777" w:rsidR="009C65D6" w:rsidRPr="00054977" w:rsidRDefault="009C65D6" w:rsidP="00931CB6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</w:pPr>
                    </w:p>
                    <w:p w14:paraId="4C6DA8C7" w14:textId="661F1CFA" w:rsidR="00931CB6" w:rsidRPr="00054977" w:rsidRDefault="009C65D6" w:rsidP="009C65D6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054977">
                        <w:rPr>
                          <w:b/>
                          <w:bCs/>
                        </w:rPr>
                        <w:t>Authors are advised not to add this section until the abstract is accepted for presentation and publication.</w:t>
                      </w:r>
                    </w:p>
                  </w:txbxContent>
                </v:textbox>
              </v:shape>
            </w:pict>
          </mc:Fallback>
        </mc:AlternateContent>
      </w:r>
      <w:r w:rsidR="00931CB6" w:rsidRPr="00FB5405">
        <w:rPr>
          <w:rFonts w:ascii="Times New Roman" w:hAnsi="Times New Roman" w:cs="Times New Roman"/>
          <w:b/>
          <w:bCs/>
          <w:sz w:val="24"/>
          <w:szCs w:val="24"/>
        </w:rPr>
        <w:t>Type the Title of the Abstract Here</w:t>
      </w:r>
    </w:p>
    <w:p w14:paraId="5BFF9D77" w14:textId="015E056F" w:rsidR="003C223C" w:rsidRPr="00FB5405" w:rsidRDefault="003C223C" w:rsidP="0000771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E5CC3B6" w14:textId="77777777" w:rsidR="00931CB6" w:rsidRPr="00FB5405" w:rsidRDefault="00931CB6" w:rsidP="0000771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CC56DBC" w14:textId="77777777" w:rsidR="00931CB6" w:rsidRPr="00FB5405" w:rsidRDefault="00931CB6" w:rsidP="0000771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12CB06B" w14:textId="77777777" w:rsidR="00931CB6" w:rsidRPr="00FB5405" w:rsidRDefault="00931CB6" w:rsidP="0000771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5EDFC2D" w14:textId="77777777" w:rsidR="00931CB6" w:rsidRPr="00FB5405" w:rsidRDefault="00931CB6" w:rsidP="0000771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25F5F88" w14:textId="77777777" w:rsidR="00931CB6" w:rsidRPr="00FB5405" w:rsidRDefault="00931CB6" w:rsidP="0000771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CC3FEFD" w14:textId="77777777" w:rsidR="00931CB6" w:rsidRPr="00FB5405" w:rsidRDefault="00931CB6" w:rsidP="0000771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2694A6F" w14:textId="77777777" w:rsidR="00931CB6" w:rsidRPr="00FB5405" w:rsidRDefault="00931CB6" w:rsidP="0000771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BF02334" w14:textId="77777777" w:rsidR="009C65D6" w:rsidRPr="00FB5405" w:rsidRDefault="009C65D6" w:rsidP="0000771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DCF484B" w14:textId="77777777" w:rsidR="009C65D6" w:rsidRPr="00FB5405" w:rsidRDefault="009C65D6" w:rsidP="0000771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8EDFF26" w14:textId="77777777" w:rsidR="00931CB6" w:rsidRPr="00FB5405" w:rsidRDefault="00931CB6" w:rsidP="0000771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B5405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54FC046F" w14:textId="15BBB9E1" w:rsidR="00931CB6" w:rsidRPr="00FB5405" w:rsidRDefault="00931CB6" w:rsidP="00931CB6">
      <w:pPr>
        <w:spacing w:after="0" w:line="240" w:lineRule="auto"/>
        <w:jc w:val="both"/>
        <w:rPr>
          <w:rFonts w:ascii="Times New Roman" w:hAnsi="Times New Roman" w:cs="Times New Roman"/>
          <w:lang w:val="en-AU"/>
        </w:rPr>
      </w:pPr>
      <w:r w:rsidRPr="00FB5405">
        <w:rPr>
          <w:rFonts w:ascii="Times New Roman" w:hAnsi="Times New Roman" w:cs="Times New Roman"/>
          <w:sz w:val="24"/>
          <w:szCs w:val="24"/>
        </w:rPr>
        <w:t>Type the abstract here as a single paragraph</w:t>
      </w:r>
      <w:r w:rsidR="0000771F" w:rsidRPr="00FB5405">
        <w:rPr>
          <w:rFonts w:ascii="Times New Roman" w:hAnsi="Times New Roman" w:cs="Times New Roman"/>
          <w:lang w:val="en-AU"/>
        </w:rPr>
        <w:t>.</w:t>
      </w:r>
      <w:r w:rsidRPr="00FB5405">
        <w:rPr>
          <w:rFonts w:ascii="Times New Roman" w:hAnsi="Times New Roman" w:cs="Times New Roman"/>
          <w:lang w:val="en-AU"/>
        </w:rPr>
        <w:t xml:space="preserve"> Font Times New Roman, Font size 12. Justified Text, Line spacing 1.</w:t>
      </w:r>
    </w:p>
    <w:p w14:paraId="0AC751D6" w14:textId="5112B023" w:rsidR="0000771F" w:rsidRPr="00FB5405" w:rsidRDefault="00931CB6" w:rsidP="00931CB6">
      <w:pPr>
        <w:spacing w:after="0" w:line="240" w:lineRule="auto"/>
        <w:jc w:val="both"/>
        <w:rPr>
          <w:rFonts w:ascii="Times New Roman" w:hAnsi="Times New Roman" w:cs="Times New Roman"/>
          <w:lang w:val="en-AU"/>
        </w:rPr>
      </w:pPr>
      <w:r w:rsidRPr="00FB5405">
        <w:rPr>
          <w:rFonts w:ascii="Times New Roman" w:hAnsi="Times New Roman" w:cs="Times New Roman"/>
          <w:lang w:val="en-AU"/>
        </w:rPr>
        <w:t xml:space="preserve"> </w:t>
      </w:r>
    </w:p>
    <w:p w14:paraId="3ADDEF7F" w14:textId="77777777" w:rsidR="00931CB6" w:rsidRPr="00FB5405" w:rsidRDefault="00931CB6" w:rsidP="00931CB6">
      <w:pPr>
        <w:spacing w:after="0" w:line="240" w:lineRule="auto"/>
        <w:jc w:val="both"/>
        <w:rPr>
          <w:rFonts w:ascii="Times New Roman" w:hAnsi="Times New Roman" w:cs="Times New Roman"/>
          <w:lang w:val="en-AU"/>
        </w:rPr>
      </w:pPr>
    </w:p>
    <w:p w14:paraId="127F1C67" w14:textId="77777777" w:rsidR="00931CB6" w:rsidRPr="00FB5405" w:rsidRDefault="00931CB6" w:rsidP="00931CB6">
      <w:pPr>
        <w:spacing w:after="0" w:line="240" w:lineRule="auto"/>
        <w:jc w:val="both"/>
        <w:rPr>
          <w:rFonts w:ascii="Times New Roman" w:hAnsi="Times New Roman" w:cs="Times New Roman"/>
          <w:lang w:val="en-AU"/>
        </w:rPr>
      </w:pPr>
    </w:p>
    <w:p w14:paraId="64176B69" w14:textId="77777777" w:rsidR="00931CB6" w:rsidRPr="00FB5405" w:rsidRDefault="00931CB6" w:rsidP="00931CB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71C13F8" w14:textId="112F16E5" w:rsidR="00F50596" w:rsidRPr="00FB5405" w:rsidRDefault="009A79DB" w:rsidP="009A79DB">
      <w:pPr>
        <w:rPr>
          <w:rFonts w:ascii="Times New Roman" w:hAnsi="Times New Roman" w:cs="Times New Roman"/>
          <w:b/>
          <w:lang w:val="en-AU"/>
        </w:rPr>
      </w:pPr>
      <w:r w:rsidRPr="00FB5405">
        <w:rPr>
          <w:rFonts w:ascii="Times New Roman" w:hAnsi="Times New Roman" w:cs="Times New Roman"/>
          <w:b/>
        </w:rPr>
        <w:t>Keywords:</w:t>
      </w:r>
      <w:r w:rsidR="0000771F" w:rsidRPr="00FB5405">
        <w:rPr>
          <w:rFonts w:eastAsia="Times New Roman" w:cstheme="minorHAnsi"/>
          <w:lang w:bidi="ar-SA"/>
        </w:rPr>
        <w:t xml:space="preserve"> </w:t>
      </w:r>
      <w:r w:rsidR="00931CB6" w:rsidRPr="00FB5405">
        <w:rPr>
          <w:rFonts w:ascii="Times New Roman" w:hAnsi="Times New Roman" w:cs="Times New Roman"/>
        </w:rPr>
        <w:t>Keyword1</w:t>
      </w:r>
      <w:r w:rsidR="0000771F" w:rsidRPr="00FB5405">
        <w:rPr>
          <w:rFonts w:ascii="Times New Roman" w:hAnsi="Times New Roman" w:cs="Times New Roman"/>
        </w:rPr>
        <w:t xml:space="preserve">, </w:t>
      </w:r>
      <w:r w:rsidR="00931CB6" w:rsidRPr="00FB5405">
        <w:rPr>
          <w:rFonts w:ascii="Times New Roman" w:hAnsi="Times New Roman" w:cs="Times New Roman"/>
        </w:rPr>
        <w:t>Keyword2</w:t>
      </w:r>
      <w:r w:rsidR="0000771F" w:rsidRPr="00FB5405">
        <w:rPr>
          <w:rFonts w:ascii="Times New Roman" w:hAnsi="Times New Roman" w:cs="Times New Roman"/>
        </w:rPr>
        <w:t xml:space="preserve">, </w:t>
      </w:r>
      <w:r w:rsidR="00931CB6" w:rsidRPr="00FB5405">
        <w:rPr>
          <w:rFonts w:ascii="Times New Roman" w:hAnsi="Times New Roman" w:cs="Times New Roman"/>
        </w:rPr>
        <w:t>Keyword3</w:t>
      </w:r>
      <w:r w:rsidR="0000771F" w:rsidRPr="00FB5405">
        <w:rPr>
          <w:rFonts w:ascii="Times New Roman" w:hAnsi="Times New Roman" w:cs="Times New Roman"/>
        </w:rPr>
        <w:t xml:space="preserve">, </w:t>
      </w:r>
      <w:r w:rsidR="00931CB6" w:rsidRPr="00FB5405">
        <w:rPr>
          <w:rFonts w:ascii="Times New Roman" w:hAnsi="Times New Roman" w:cs="Times New Roman"/>
        </w:rPr>
        <w:t>Keyword4</w:t>
      </w:r>
      <w:r w:rsidR="0000771F" w:rsidRPr="00FB5405">
        <w:rPr>
          <w:rFonts w:ascii="Times New Roman" w:hAnsi="Times New Roman" w:cs="Times New Roman"/>
        </w:rPr>
        <w:t xml:space="preserve">, </w:t>
      </w:r>
      <w:r w:rsidR="00931CB6" w:rsidRPr="00FB5405">
        <w:rPr>
          <w:rFonts w:ascii="Times New Roman" w:hAnsi="Times New Roman" w:cs="Times New Roman"/>
        </w:rPr>
        <w:t>Keyword5</w:t>
      </w:r>
      <w:r w:rsidR="0000771F" w:rsidRPr="00FB5405">
        <w:rPr>
          <w:rFonts w:ascii="Times New Roman" w:hAnsi="Times New Roman" w:cs="Times New Roman"/>
          <w:b/>
          <w:lang w:val="en-AU"/>
        </w:rPr>
        <w:t xml:space="preserve"> </w:t>
      </w:r>
    </w:p>
    <w:p w14:paraId="13EAA15A" w14:textId="77777777" w:rsidR="009C65D6" w:rsidRPr="00FB5405" w:rsidRDefault="009C65D6" w:rsidP="009C65D6">
      <w:pPr>
        <w:rPr>
          <w:b/>
          <w:bCs/>
        </w:rPr>
      </w:pPr>
    </w:p>
    <w:p w14:paraId="5D686334" w14:textId="7665C516" w:rsidR="009C65D6" w:rsidRPr="00FB5405" w:rsidRDefault="009C65D6" w:rsidP="009C65D6">
      <w:pPr>
        <w:rPr>
          <w:b/>
          <w:bCs/>
        </w:rPr>
      </w:pPr>
      <w:r w:rsidRPr="00FB5405">
        <w:rPr>
          <w:b/>
          <w:bCs/>
        </w:rPr>
        <w:t xml:space="preserve">Authors are advised to limit the abstract including keywords to </w:t>
      </w:r>
      <w:r w:rsidR="00204872" w:rsidRPr="00FB5405">
        <w:rPr>
          <w:b/>
          <w:bCs/>
        </w:rPr>
        <w:t xml:space="preserve">one </w:t>
      </w:r>
      <w:r w:rsidRPr="00FB5405">
        <w:rPr>
          <w:b/>
          <w:bCs/>
        </w:rPr>
        <w:t xml:space="preserve">page.  </w:t>
      </w:r>
    </w:p>
    <w:p w14:paraId="4ED682C2" w14:textId="77777777" w:rsidR="003F31D4" w:rsidRPr="00FB5405" w:rsidRDefault="003F31D4" w:rsidP="009A79DB">
      <w:pPr>
        <w:rPr>
          <w:rFonts w:ascii="Times New Roman" w:hAnsi="Times New Roman" w:cs="Times New Roman"/>
          <w:b/>
        </w:rPr>
      </w:pPr>
    </w:p>
    <w:sectPr w:rsidR="003F31D4" w:rsidRPr="00FB5405" w:rsidSect="00851AF1">
      <w:headerReference w:type="default" r:id="rId9"/>
      <w:footerReference w:type="even" r:id="rId10"/>
      <w:footerReference w:type="default" r:id="rId11"/>
      <w:pgSz w:w="11909" w:h="16834" w:code="9"/>
      <w:pgMar w:top="1418" w:right="1701" w:bottom="1418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D841C1" w14:textId="77777777" w:rsidR="007E7870" w:rsidRDefault="007E7870">
      <w:pPr>
        <w:spacing w:after="0" w:line="240" w:lineRule="auto"/>
      </w:pPr>
      <w:r>
        <w:separator/>
      </w:r>
    </w:p>
  </w:endnote>
  <w:endnote w:type="continuationSeparator" w:id="0">
    <w:p w14:paraId="75EAEAB9" w14:textId="77777777" w:rsidR="007E7870" w:rsidRDefault="007E7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466009842"/>
      <w:docPartObj>
        <w:docPartGallery w:val="Page Numbers (Bottom of Page)"/>
        <w:docPartUnique/>
      </w:docPartObj>
    </w:sdtPr>
    <w:sdtContent>
      <w:p w14:paraId="4E22BA71" w14:textId="222CFB2D" w:rsidR="003F31D4" w:rsidRDefault="003F31D4" w:rsidP="0047028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BD24EB7" w14:textId="77777777" w:rsidR="003F31D4" w:rsidRDefault="003F31D4" w:rsidP="003F31D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703275199"/>
      <w:docPartObj>
        <w:docPartGallery w:val="Page Numbers (Bottom of Page)"/>
        <w:docPartUnique/>
      </w:docPartObj>
    </w:sdtPr>
    <w:sdtContent>
      <w:p w14:paraId="00BB1B00" w14:textId="4B093D4B" w:rsidR="003F31D4" w:rsidRDefault="003F31D4" w:rsidP="0047028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F287FEC" w14:textId="54E9EFA4" w:rsidR="00D51202" w:rsidRPr="00D51202" w:rsidRDefault="00AD2DE5" w:rsidP="003F31D4">
    <w:pPr>
      <w:pStyle w:val="Footer"/>
      <w:ind w:right="360"/>
      <w:jc w:val="center"/>
      <w:rPr>
        <w:rFonts w:ascii="Times New Roman" w:hAnsi="Times New Roman" w:cs="Times New Roman"/>
        <w:i/>
        <w:iCs/>
        <w:sz w:val="18"/>
        <w:szCs w:val="18"/>
      </w:rPr>
    </w:pPr>
    <w:r w:rsidRPr="004E6A68">
      <w:rPr>
        <w:rFonts w:ascii="Arial" w:hAnsi="Arial" w:cs="Arial"/>
        <w:b/>
        <w:iCs/>
        <w:noProof/>
        <w:color w:val="000000" w:themeColor="text1"/>
        <w:lang w:bidi="ar-SA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17E4FCCD" wp14:editId="5860E4C4">
              <wp:simplePos x="0" y="0"/>
              <wp:positionH relativeFrom="margin">
                <wp:posOffset>-241935</wp:posOffset>
              </wp:positionH>
              <wp:positionV relativeFrom="paragraph">
                <wp:posOffset>-356870</wp:posOffset>
              </wp:positionV>
              <wp:extent cx="6219825" cy="212725"/>
              <wp:effectExtent l="0" t="0" r="2857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V="1">
                        <a:off x="0" y="0"/>
                        <a:ext cx="6219825" cy="212725"/>
                        <a:chOff x="980" y="235"/>
                        <a:chExt cx="8368" cy="0"/>
                      </a:xfrm>
                    </wpg:grpSpPr>
                    <wps:wsp>
                      <wps:cNvPr id="2" name="Freeform 3"/>
                      <wps:cNvSpPr/>
                      <wps:spPr bwMode="auto">
                        <a:xfrm>
                          <a:off x="980" y="235"/>
                          <a:ext cx="8368" cy="0"/>
                        </a:xfrm>
                        <a:custGeom>
                          <a:avLst/>
                          <a:gdLst>
                            <a:gd name="T0" fmla="+- 0 980 980"/>
                            <a:gd name="T1" fmla="*/ T0 w 8368"/>
                            <a:gd name="T2" fmla="+- 0 9348 980"/>
                            <a:gd name="T3" fmla="*/ T2 w 836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368">
                              <a:moveTo>
                                <a:pt x="0" y="0"/>
                              </a:moveTo>
                              <a:lnTo>
                                <a:pt x="8368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8BCE1FC" id="Group 1" o:spid="_x0000_s1026" style="position:absolute;margin-left:-19.05pt;margin-top:-28.1pt;width:489.75pt;height:16.75pt;flip:y;z-index:-251655168;mso-position-horizontal-relative:margin" coordorigin="980,235" coordsize="8368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">
              <v:shape id="Freeform 3" o:spid="_x0000_s1027" style="position:absolute;left:980;top:235;width:8368;height:0;visibility:visible;mso-wrap-style:square;v-text-anchor:top" coordsize="836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WyKN8MA&#10;AADaAAAADwAAAGRycy9kb3ducmV2LnhtbESPT4vCMBTE74LfITzBi2i66opUo4gg6F7Ef+Dx0Tzb&#10;YvPSbaLW/fRGEPY4zMxvmOm8NoW4U+Vyywq+ehEI4sTqnFMFx8OqOwbhPLLGwjIpeJKD+azZmGKs&#10;7YN3dN/7VAQIuxgVZN6XsZQuycig69mSOHgXWxn0QVap1BU+AtwUsh9FI2kw57CQYUnLjJLr/mYU&#10;bL6H6c91+dtxR3e67f4GfnseaaXarXoxAeGp9v/hT3utFfThfSXcADl7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WyKN8MAAADaAAAADwAAAAAAAAAAAAAAAACYAgAAZHJzL2Rv&#10;d25yZXYueG1sUEsFBgAAAAAEAAQA9QAAAIgDAAAAAA==&#10;" path="m,l8368,e" filled="f" strokeweight=".58pt">
                <v:path arrowok="t" o:connecttype="custom" o:connectlocs="0,0;8368,0" o:connectangles="0,0"/>
              </v:shape>
              <w10:wrap anchorx="margin"/>
            </v:group>
          </w:pict>
        </mc:Fallback>
      </mc:AlternateContent>
    </w:r>
    <w:r w:rsidR="00D51202" w:rsidRPr="00D51202">
      <w:rPr>
        <w:rFonts w:ascii="Times New Roman" w:hAnsi="Times New Roman" w:cs="Times New Roman"/>
        <w:i/>
        <w:iCs/>
        <w:sz w:val="18"/>
        <w:szCs w:val="18"/>
      </w:rPr>
      <w:t>https://insight</w:t>
    </w:r>
    <w:r w:rsidR="009C4A69">
      <w:rPr>
        <w:rFonts w:ascii="Times New Roman" w:hAnsi="Times New Roman" w:cs="Times New Roman"/>
        <w:i/>
        <w:iCs/>
        <w:sz w:val="18"/>
        <w:szCs w:val="18"/>
      </w:rPr>
      <w:t>.</w:t>
    </w:r>
    <w:r w:rsidR="00D51202" w:rsidRPr="00D51202">
      <w:rPr>
        <w:rFonts w:ascii="Times New Roman" w:hAnsi="Times New Roman" w:cs="Times New Roman"/>
        <w:i/>
        <w:iCs/>
        <w:sz w:val="18"/>
        <w:szCs w:val="18"/>
      </w:rPr>
      <w:t>edu.lk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758815" w14:textId="77777777" w:rsidR="007E7870" w:rsidRDefault="007E7870">
      <w:pPr>
        <w:spacing w:after="0" w:line="240" w:lineRule="auto"/>
      </w:pPr>
      <w:r>
        <w:separator/>
      </w:r>
    </w:p>
  </w:footnote>
  <w:footnote w:type="continuationSeparator" w:id="0">
    <w:p w14:paraId="0583B7C1" w14:textId="77777777" w:rsidR="007E7870" w:rsidRDefault="007E78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680FB" w14:textId="3E59E5D3" w:rsidR="00D51202" w:rsidRDefault="004E6A68" w:rsidP="00D51202">
    <w:pPr>
      <w:spacing w:after="0"/>
      <w:rPr>
        <w:rFonts w:ascii="Times New Roman" w:hAnsi="Times New Roman" w:cs="Times New Roman"/>
        <w:i/>
        <w:iCs/>
        <w:sz w:val="18"/>
        <w:szCs w:val="18"/>
      </w:rPr>
    </w:pPr>
    <w:r w:rsidRPr="004E6A68">
      <w:rPr>
        <w:rFonts w:ascii="Arial" w:hAnsi="Arial" w:cs="Arial"/>
        <w:b/>
        <w:iCs/>
        <w:noProof/>
        <w:color w:val="000000" w:themeColor="text1"/>
        <w:lang w:bidi="ar-SA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50A3745" wp14:editId="577E4CD6">
              <wp:simplePos x="0" y="0"/>
              <wp:positionH relativeFrom="margin">
                <wp:posOffset>-384810</wp:posOffset>
              </wp:positionH>
              <wp:positionV relativeFrom="paragraph">
                <wp:posOffset>207644</wp:posOffset>
              </wp:positionV>
              <wp:extent cx="6219825" cy="212725"/>
              <wp:effectExtent l="0" t="0" r="28575" b="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V="1">
                        <a:off x="0" y="0"/>
                        <a:ext cx="6219825" cy="212725"/>
                        <a:chOff x="980" y="235"/>
                        <a:chExt cx="8368" cy="0"/>
                      </a:xfrm>
                    </wpg:grpSpPr>
                    <wps:wsp>
                      <wps:cNvPr id="4" name="Freeform 3"/>
                      <wps:cNvSpPr/>
                      <wps:spPr bwMode="auto">
                        <a:xfrm>
                          <a:off x="980" y="235"/>
                          <a:ext cx="8368" cy="0"/>
                        </a:xfrm>
                        <a:custGeom>
                          <a:avLst/>
                          <a:gdLst>
                            <a:gd name="T0" fmla="+- 0 980 980"/>
                            <a:gd name="T1" fmla="*/ T0 w 8368"/>
                            <a:gd name="T2" fmla="+- 0 9348 980"/>
                            <a:gd name="T3" fmla="*/ T2 w 836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368">
                              <a:moveTo>
                                <a:pt x="0" y="0"/>
                              </a:moveTo>
                              <a:lnTo>
                                <a:pt x="8368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64CBAB7" id="Group 3" o:spid="_x0000_s1026" style="position:absolute;margin-left:-30.3pt;margin-top:16.35pt;width:489.75pt;height:16.75pt;flip:y;z-index:-251658240;mso-position-horizontal-relative:margin" coordorigin="980,235" coordsize="8368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">
              <v:shape id="Freeform 3" o:spid="_x0000_s1027" style="position:absolute;left:980;top:235;width:8368;height:0;visibility:visible;mso-wrap-style:square;v-text-anchor:top" coordsize="836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m32MMA&#10;AADaAAAADwAAAGRycy9kb3ducmV2LnhtbESPS4vCQBCE78L+h6EFL6ITHysSHWURBPWy+AKPTaZN&#10;gpmemBk1+ut3BGGPRVV9RU3ntSnEnSqXW1bQ60YgiBOrc04VHPbLzhiE88gaC8uk4EkO5rOvxhRj&#10;bR+8pfvOpyJA2MWoIPO+jKV0SUYGXdeWxME728qgD7JKpa7wEeCmkP0oGkmDOYeFDEtaZJRcdjej&#10;YP09TDeXxbXtDu54274G/vc00kq1mvXPBISn2v+HP+2VVjCE95VwA+Ts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cm32MMAAADaAAAADwAAAAAAAAAAAAAAAACYAgAAZHJzL2Rv&#10;d25yZXYueG1sUEsFBgAAAAAEAAQA9QAAAIgDAAAAAA==&#10;" path="m,l8368,e" filled="f" strokeweight=".58pt">
                <v:path arrowok="t" o:connecttype="custom" o:connectlocs="0,0;8368,0" o:connectangles="0,0"/>
              </v:shape>
              <w10:wrap anchorx="margin"/>
            </v:group>
          </w:pict>
        </mc:Fallback>
      </mc:AlternateContent>
    </w:r>
    <w:r w:rsidR="00D51202">
      <w:rPr>
        <w:noProof/>
        <w:lang w:bidi="ar-SA"/>
      </w:rPr>
      <w:drawing>
        <wp:anchor distT="0" distB="0" distL="114300" distR="114300" simplePos="0" relativeHeight="251659264" behindDoc="0" locked="0" layoutInCell="1" allowOverlap="1" wp14:anchorId="5D6CDC40" wp14:editId="6EA5CA79">
          <wp:simplePos x="0" y="0"/>
          <wp:positionH relativeFrom="column">
            <wp:posOffset>4244340</wp:posOffset>
          </wp:positionH>
          <wp:positionV relativeFrom="paragraph">
            <wp:posOffset>-280035</wp:posOffset>
          </wp:positionV>
          <wp:extent cx="1550035" cy="483870"/>
          <wp:effectExtent l="0" t="0" r="0" b="0"/>
          <wp:wrapNone/>
          <wp:docPr id="136360527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0035" cy="483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51202" w:rsidRPr="00D51202">
      <w:rPr>
        <w:rFonts w:ascii="Times New Roman" w:hAnsi="Times New Roman" w:cs="Times New Roman"/>
        <w:i/>
        <w:iCs/>
        <w:sz w:val="18"/>
        <w:szCs w:val="18"/>
      </w:rPr>
      <w:t>Insight International Research Conference 202</w:t>
    </w:r>
    <w:r w:rsidR="00786B94">
      <w:rPr>
        <w:rFonts w:ascii="Times New Roman" w:hAnsi="Times New Roman" w:cs="Times New Roman"/>
        <w:i/>
        <w:iCs/>
        <w:sz w:val="18"/>
        <w:szCs w:val="18"/>
      </w:rPr>
      <w:t>6</w:t>
    </w:r>
    <w:r w:rsidR="00D51202" w:rsidRPr="00D51202">
      <w:rPr>
        <w:rFonts w:ascii="Times New Roman" w:hAnsi="Times New Roman" w:cs="Times New Roman"/>
        <w:i/>
        <w:iCs/>
        <w:sz w:val="18"/>
        <w:szCs w:val="18"/>
      </w:rPr>
      <w:t xml:space="preserve"> (IIRC202</w:t>
    </w:r>
    <w:r w:rsidR="00786B94">
      <w:rPr>
        <w:rFonts w:ascii="Times New Roman" w:hAnsi="Times New Roman" w:cs="Times New Roman"/>
        <w:i/>
        <w:iCs/>
        <w:sz w:val="18"/>
        <w:szCs w:val="18"/>
      </w:rPr>
      <w:t>6</w:t>
    </w:r>
    <w:r w:rsidR="00D51202" w:rsidRPr="00D51202">
      <w:rPr>
        <w:rFonts w:ascii="Times New Roman" w:hAnsi="Times New Roman" w:cs="Times New Roman"/>
        <w:i/>
        <w:iCs/>
        <w:sz w:val="18"/>
        <w:szCs w:val="18"/>
      </w:rPr>
      <w:t>)</w:t>
    </w:r>
    <w:r w:rsidR="00D51202" w:rsidRPr="00D51202">
      <w:t xml:space="preserve"> </w:t>
    </w:r>
    <w:r w:rsidR="00D51202">
      <w:fldChar w:fldCharType="begin"/>
    </w:r>
    <w:r w:rsidR="00522372">
      <w:instrText xml:space="preserve"> INCLUDEPICTURE "C:\\Users\\mohamednajim\\Library\\Group Containers\\UBF8T346G9.ms\\WebArchiveCopyPasteTempFiles\\com.microsoft.Word\\Logo-03-e1691085136374.png" \* MERGEFORMAT </w:instrText>
    </w:r>
    <w:r w:rsidR="00D51202">
      <w:fldChar w:fldCharType="end"/>
    </w:r>
  </w:p>
  <w:p w14:paraId="737B2E5C" w14:textId="45987D6D" w:rsidR="001E5E9C" w:rsidRPr="00417965" w:rsidRDefault="00D51202" w:rsidP="00D51202">
    <w:pPr>
      <w:spacing w:after="0"/>
      <w:rPr>
        <w:rFonts w:ascii="Times New Roman" w:hAnsi="Times New Roman" w:cs="Times New Roman"/>
        <w:b/>
        <w:i/>
        <w:iCs/>
        <w:color w:val="000000" w:themeColor="text1"/>
      </w:rPr>
    </w:pPr>
    <w:r w:rsidRPr="00417965">
      <w:rPr>
        <w:rFonts w:ascii="Times New Roman" w:hAnsi="Times New Roman" w:cs="Times New Roman"/>
        <w:b/>
        <w:i/>
        <w:iCs/>
        <w:color w:val="000000" w:themeColor="text1"/>
        <w:spacing w:val="-9"/>
      </w:rPr>
      <w:t>Insight Institute of Management and Technology</w:t>
    </w:r>
    <w:r w:rsidR="008741D9" w:rsidRPr="00417965">
      <w:rPr>
        <w:rFonts w:ascii="Times New Roman" w:hAnsi="Times New Roman" w:cs="Times New Roman"/>
        <w:b/>
        <w:i/>
        <w:iCs/>
        <w:color w:val="000000" w:themeColor="text1"/>
      </w:rPr>
      <w:t>,</w:t>
    </w:r>
    <w:r w:rsidRPr="00417965">
      <w:rPr>
        <w:rFonts w:ascii="Times New Roman" w:hAnsi="Times New Roman" w:cs="Times New Roman"/>
        <w:b/>
        <w:i/>
        <w:iCs/>
        <w:color w:val="000000" w:themeColor="text1"/>
      </w:rPr>
      <w:t xml:space="preserve"> </w:t>
    </w:r>
    <w:r w:rsidR="008741D9" w:rsidRPr="00417965">
      <w:rPr>
        <w:rFonts w:ascii="Times New Roman" w:hAnsi="Times New Roman" w:cs="Times New Roman"/>
        <w:b/>
        <w:i/>
        <w:iCs/>
        <w:color w:val="000000" w:themeColor="text1"/>
      </w:rPr>
      <w:t>Sri Lanka</w:t>
    </w:r>
    <w:r w:rsidRPr="00417965">
      <w:rPr>
        <w:rFonts w:ascii="Times New Roman" w:hAnsi="Times New Roman" w:cs="Times New Roman"/>
        <w:b/>
        <w:i/>
      </w:rPr>
      <w:t xml:space="preserve"> </w:t>
    </w:r>
  </w:p>
  <w:p w14:paraId="57AE78CE" w14:textId="22C972B2" w:rsidR="001E5E9C" w:rsidRDefault="001E5E9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tTQ2NDW2sLQ0MjRW0lEKTi0uzszPAykwqgUAhfseLCwAAAA="/>
  </w:docVars>
  <w:rsids>
    <w:rsidRoot w:val="003C223C"/>
    <w:rsid w:val="0000771F"/>
    <w:rsid w:val="00054977"/>
    <w:rsid w:val="0008626D"/>
    <w:rsid w:val="0014681A"/>
    <w:rsid w:val="001A6204"/>
    <w:rsid w:val="001E4139"/>
    <w:rsid w:val="001E5E9C"/>
    <w:rsid w:val="001F42C9"/>
    <w:rsid w:val="001F5920"/>
    <w:rsid w:val="00204872"/>
    <w:rsid w:val="00215BBA"/>
    <w:rsid w:val="00231C61"/>
    <w:rsid w:val="00267F19"/>
    <w:rsid w:val="0027582B"/>
    <w:rsid w:val="00281BA3"/>
    <w:rsid w:val="00323C85"/>
    <w:rsid w:val="00331C27"/>
    <w:rsid w:val="003C223C"/>
    <w:rsid w:val="003C35E6"/>
    <w:rsid w:val="003D4D0A"/>
    <w:rsid w:val="003F31D4"/>
    <w:rsid w:val="00417965"/>
    <w:rsid w:val="004613D8"/>
    <w:rsid w:val="00466F11"/>
    <w:rsid w:val="004B4CD8"/>
    <w:rsid w:val="004C4C4D"/>
    <w:rsid w:val="004E6A68"/>
    <w:rsid w:val="00513788"/>
    <w:rsid w:val="00515848"/>
    <w:rsid w:val="00522372"/>
    <w:rsid w:val="005269E9"/>
    <w:rsid w:val="005D4A9F"/>
    <w:rsid w:val="005F6898"/>
    <w:rsid w:val="006A2E50"/>
    <w:rsid w:val="006D4872"/>
    <w:rsid w:val="007067A4"/>
    <w:rsid w:val="00774F49"/>
    <w:rsid w:val="00776B21"/>
    <w:rsid w:val="00786B94"/>
    <w:rsid w:val="007A38B9"/>
    <w:rsid w:val="007E7870"/>
    <w:rsid w:val="007F785B"/>
    <w:rsid w:val="008301C5"/>
    <w:rsid w:val="00851AF1"/>
    <w:rsid w:val="008741D9"/>
    <w:rsid w:val="008B3DBE"/>
    <w:rsid w:val="008F169A"/>
    <w:rsid w:val="00905AD5"/>
    <w:rsid w:val="00920F90"/>
    <w:rsid w:val="00931CB6"/>
    <w:rsid w:val="009366F8"/>
    <w:rsid w:val="00962E2A"/>
    <w:rsid w:val="0099417F"/>
    <w:rsid w:val="009941F5"/>
    <w:rsid w:val="00994F1D"/>
    <w:rsid w:val="009A162A"/>
    <w:rsid w:val="009A79DB"/>
    <w:rsid w:val="009C0E58"/>
    <w:rsid w:val="009C4A69"/>
    <w:rsid w:val="009C65D6"/>
    <w:rsid w:val="009D002C"/>
    <w:rsid w:val="00A346BD"/>
    <w:rsid w:val="00A949EF"/>
    <w:rsid w:val="00AD2DE5"/>
    <w:rsid w:val="00B01F30"/>
    <w:rsid w:val="00B05414"/>
    <w:rsid w:val="00B20255"/>
    <w:rsid w:val="00B50BED"/>
    <w:rsid w:val="00B709AB"/>
    <w:rsid w:val="00BB2AF4"/>
    <w:rsid w:val="00BC19F2"/>
    <w:rsid w:val="00BF1C3E"/>
    <w:rsid w:val="00C059E1"/>
    <w:rsid w:val="00C065E5"/>
    <w:rsid w:val="00C31648"/>
    <w:rsid w:val="00C46AD2"/>
    <w:rsid w:val="00C66407"/>
    <w:rsid w:val="00CB686D"/>
    <w:rsid w:val="00CD1521"/>
    <w:rsid w:val="00D51202"/>
    <w:rsid w:val="00D77160"/>
    <w:rsid w:val="00DB1CCD"/>
    <w:rsid w:val="00E03DFF"/>
    <w:rsid w:val="00E228CF"/>
    <w:rsid w:val="00EA5050"/>
    <w:rsid w:val="00EA7602"/>
    <w:rsid w:val="00ED5A6D"/>
    <w:rsid w:val="00F50596"/>
    <w:rsid w:val="00F93725"/>
    <w:rsid w:val="00FA00D3"/>
    <w:rsid w:val="00FA2B83"/>
    <w:rsid w:val="00FB2E4E"/>
    <w:rsid w:val="00FB5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4F30D1"/>
  <w15:chartTrackingRefBased/>
  <w15:docId w15:val="{09576D7B-DDF2-4477-8D97-DE8628106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C223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C223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E5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5E9C"/>
  </w:style>
  <w:style w:type="paragraph" w:styleId="Footer">
    <w:name w:val="footer"/>
    <w:basedOn w:val="Normal"/>
    <w:link w:val="FooterChar"/>
    <w:uiPriority w:val="99"/>
    <w:unhideWhenUsed/>
    <w:rsid w:val="001E5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5E9C"/>
  </w:style>
  <w:style w:type="paragraph" w:styleId="BalloonText">
    <w:name w:val="Balloon Text"/>
    <w:basedOn w:val="Normal"/>
    <w:link w:val="BalloonTextChar"/>
    <w:uiPriority w:val="99"/>
    <w:semiHidden/>
    <w:unhideWhenUsed/>
    <w:rsid w:val="001468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681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949EF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3F31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9102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9521BD5B9AD141B52844FFCB741701" ma:contentTypeVersion="2" ma:contentTypeDescription="Create a new document." ma:contentTypeScope="" ma:versionID="43a795e0b674e227fa622f2b3e672c58">
  <xsd:schema xmlns:xsd="http://www.w3.org/2001/XMLSchema" xmlns:xs="http://www.w3.org/2001/XMLSchema" xmlns:p="http://schemas.microsoft.com/office/2006/metadata/properties" xmlns:ns3="1d1a2c59-0b3d-420f-8fb6-4556d5af9068" targetNamespace="http://schemas.microsoft.com/office/2006/metadata/properties" ma:root="true" ma:fieldsID="d6aed4b9f8c596f61d4bb52ea5df1c0b" ns3:_="">
    <xsd:import namespace="1d1a2c59-0b3d-420f-8fb6-4556d5af906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a2c59-0b3d-420f-8fb6-4556d5af90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80107B-82F1-422C-9698-50147064AE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9C99604-4CE5-419A-95DC-3BAD815BAE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a2c59-0b3d-420f-8fb6-4556d5af90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C3C2DE-0D32-4334-A84F-6A0D1E07E6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. L.P.N.D. Premaratne</dc:creator>
  <cp:lastModifiedBy>Azeer Ahamed</cp:lastModifiedBy>
  <cp:revision>7</cp:revision>
  <cp:lastPrinted>2020-08-31T00:25:00Z</cp:lastPrinted>
  <dcterms:created xsi:type="dcterms:W3CDTF">2025-08-26T06:21:00Z</dcterms:created>
  <dcterms:modified xsi:type="dcterms:W3CDTF">2025-09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9521BD5B9AD141B52844FFCB741701</vt:lpwstr>
  </property>
  <property fmtid="{D5CDD505-2E9C-101B-9397-08002B2CF9AE}" pid="3" name="GrammarlyDocumentId">
    <vt:lpwstr>c0c61a46a4ac51732cb1622b0e50b99b935af235928c6a1fc3a29ce15c30453b</vt:lpwstr>
  </property>
</Properties>
</file>